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Default="008C7E6C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>
        <w:rPr>
          <w:rFonts w:ascii="Calibri" w:hAnsi="Calibri" w:cs="Calibri" w:hint="eastAsia"/>
          <w:b/>
          <w:color w:val="000000" w:themeColor="text1"/>
          <w:sz w:val="36"/>
        </w:rPr>
        <w:t>Personal Statement</w:t>
      </w:r>
      <w:r w:rsidR="004B3681">
        <w:rPr>
          <w:rFonts w:ascii="Calibri" w:hAnsi="Calibri" w:cs="Calibri" w:hint="eastAsia"/>
          <w:b/>
          <w:color w:val="000000" w:themeColor="text1"/>
          <w:sz w:val="36"/>
        </w:rPr>
        <w:t xml:space="preserve"> </w:t>
      </w:r>
    </w:p>
    <w:p w:rsidR="00CE5699" w:rsidRPr="00D6730A" w:rsidRDefault="00CE5699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24"/>
        </w:rPr>
      </w:pPr>
    </w:p>
    <w:p w:rsidR="00947EE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ASEAN-R</w:t>
      </w:r>
      <w:r w:rsidR="00031FA2">
        <w:rPr>
          <w:rFonts w:ascii="Calibri" w:hAnsi="Calibri" w:cs="Calibri" w:hint="eastAsia"/>
          <w:b/>
          <w:sz w:val="28"/>
        </w:rPr>
        <w:t>O</w:t>
      </w:r>
      <w:r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EA5E4A">
        <w:rPr>
          <w:rFonts w:ascii="Calibri" w:hAnsi="Calibri" w:cs="Calibri"/>
          <w:b/>
          <w:sz w:val="28"/>
        </w:rPr>
        <w:t xml:space="preserve"> 202</w:t>
      </w:r>
      <w:r w:rsidR="00D940F4">
        <w:rPr>
          <w:rFonts w:ascii="Calibri" w:hAnsi="Calibri" w:cs="Calibri"/>
          <w:b/>
          <w:sz w:val="28"/>
        </w:rPr>
        <w:t>2</w:t>
      </w:r>
    </w:p>
    <w:p w:rsidR="00417FD3" w:rsidRPr="00317D65" w:rsidRDefault="00A3211B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317D65">
        <w:rPr>
          <w:rFonts w:ascii="Calibri" w:hAnsi="Calibri" w:cs="Calibri"/>
          <w:b/>
          <w:i/>
          <w:sz w:val="28"/>
        </w:rPr>
        <w:t>ASEAN-ROK STI Pioneer</w:t>
      </w:r>
      <w:r w:rsidRPr="00317D65">
        <w:rPr>
          <w:rFonts w:ascii="Calibri" w:hAnsi="Calibri" w:cs="Calibri"/>
          <w:b/>
          <w:sz w:val="28"/>
        </w:rPr>
        <w:t xml:space="preserve"> </w:t>
      </w:r>
      <w:bookmarkStart w:id="0" w:name="_GoBack"/>
      <w:bookmarkEnd w:id="0"/>
    </w:p>
    <w:p w:rsidR="004B3681" w:rsidRPr="00CE5699" w:rsidRDefault="004B3681" w:rsidP="00AE1C3E">
      <w:pPr>
        <w:spacing w:after="0"/>
        <w:jc w:val="center"/>
        <w:rPr>
          <w:rFonts w:ascii="Calibri" w:hAnsi="Calibri" w:cs="Calibri"/>
          <w:b/>
          <w:i/>
          <w:sz w:val="32"/>
        </w:rPr>
      </w:pPr>
    </w:p>
    <w:p w:rsidR="00CE5699" w:rsidRPr="00CE5699" w:rsidRDefault="00CE5699" w:rsidP="00AE1C3E">
      <w:pPr>
        <w:spacing w:after="0"/>
        <w:jc w:val="center"/>
        <w:rPr>
          <w:rFonts w:ascii="Calibri" w:hAnsi="Calibri" w:cs="Calibri"/>
          <w:b/>
          <w:i/>
          <w:sz w:val="32"/>
        </w:rPr>
      </w:pPr>
    </w:p>
    <w:p w:rsidR="00CE5699" w:rsidRPr="00677CFA" w:rsidRDefault="00CE5699" w:rsidP="00CE5699">
      <w:pPr>
        <w:spacing w:after="0"/>
        <w:ind w:left="283" w:hangingChars="101" w:hanging="283"/>
        <w:jc w:val="left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1</w:t>
      </w:r>
      <w:r w:rsidRPr="00677CFA">
        <w:rPr>
          <w:rFonts w:ascii="Calibri" w:hAnsi="Calibri" w:cs="Calibri"/>
          <w:b/>
          <w:sz w:val="28"/>
        </w:rPr>
        <w:t xml:space="preserve">. </w:t>
      </w:r>
      <w:r>
        <w:rPr>
          <w:rFonts w:ascii="Calibri" w:hAnsi="Calibri" w:cs="Calibri"/>
          <w:b/>
          <w:sz w:val="28"/>
        </w:rPr>
        <w:t xml:space="preserve">Please </w:t>
      </w:r>
      <w:r w:rsidR="00660010">
        <w:rPr>
          <w:rFonts w:ascii="Calibri" w:hAnsi="Calibri" w:cs="Calibri"/>
          <w:b/>
          <w:sz w:val="28"/>
        </w:rPr>
        <w:t>explain</w:t>
      </w:r>
      <w:r>
        <w:rPr>
          <w:rFonts w:ascii="Calibri" w:hAnsi="Calibri" w:cs="Calibri"/>
          <w:b/>
          <w:sz w:val="28"/>
        </w:rPr>
        <w:t xml:space="preserve"> your career aspirations and future research plans in relation to your current research and major achievements.</w:t>
      </w:r>
    </w:p>
    <w:p w:rsidR="00CE5699" w:rsidRPr="00677CFA" w:rsidRDefault="00CE5699" w:rsidP="00CE5699">
      <w:pPr>
        <w:spacing w:after="0"/>
        <w:jc w:val="left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9224"/>
      </w:tblGrid>
      <w:tr w:rsidR="00CE5699" w:rsidRPr="00D35FBA" w:rsidTr="00587231">
        <w:trPr>
          <w:trHeight w:val="9298"/>
        </w:trPr>
        <w:tc>
          <w:tcPr>
            <w:tcW w:w="9224" w:type="dxa"/>
          </w:tcPr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400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word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 maximum.</w:t>
            </w:r>
          </w:p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D940F4" w:rsidRDefault="00D940F4" w:rsidP="00D940F4">
      <w:pPr>
        <w:widowControl/>
        <w:wordWrap/>
        <w:autoSpaceDE/>
        <w:autoSpaceDN/>
        <w:spacing w:after="0"/>
        <w:ind w:left="426" w:hangingChars="152" w:hanging="426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>2. Please describe your experience of research collaboration. Specifically describe your role in the project and focus on any lesson you h</w:t>
      </w:r>
      <w:r>
        <w:rPr>
          <w:rFonts w:ascii="Calibri" w:hAnsi="Calibri" w:cs="Calibri"/>
          <w:b/>
          <w:sz w:val="28"/>
        </w:rPr>
        <w:t xml:space="preserve">ave learned from the experience </w:t>
      </w:r>
      <w:r w:rsidRPr="00D940F4">
        <w:rPr>
          <w:rFonts w:ascii="Calibri" w:hAnsi="Calibri" w:cs="Calibri"/>
          <w:i/>
          <w:sz w:val="28"/>
        </w:rPr>
        <w:t>(Preferably, experience within Korean STI communities or any joint research projects between ASEAN and Korea).</w:t>
      </w:r>
    </w:p>
    <w:p w:rsidR="00CE5699" w:rsidRPr="00D940F4" w:rsidRDefault="00CE5699" w:rsidP="00CE5699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5699" w:rsidTr="00D940F4">
        <w:trPr>
          <w:trHeight w:val="10758"/>
        </w:trPr>
        <w:tc>
          <w:tcPr>
            <w:tcW w:w="9118" w:type="dxa"/>
          </w:tcPr>
          <w:p w:rsidR="00CE5699" w:rsidRPr="00D93DAD" w:rsidRDefault="00920ED5" w:rsidP="00587231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30</w:t>
            </w:r>
            <w:r w:rsidR="00CE5699">
              <w:rPr>
                <w:rFonts w:ascii="Times New Roman" w:hAnsi="Times New Roman" w:cs="Times New Roman"/>
                <w:i/>
                <w:sz w:val="24"/>
              </w:rPr>
              <w:t>0 words maximum.</w:t>
            </w:r>
          </w:p>
          <w:p w:rsidR="00CE5699" w:rsidRPr="005025CF" w:rsidRDefault="00CE5699" w:rsidP="0058723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CE5699" w:rsidRDefault="00CE5699" w:rsidP="00CE5699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12401E" w:rsidRDefault="00CE5699" w:rsidP="0012401E">
      <w:pPr>
        <w:widowControl/>
        <w:wordWrap/>
        <w:autoSpaceDE/>
        <w:autoSpaceDN/>
        <w:spacing w:after="0"/>
        <w:ind w:left="283" w:hangingChars="101" w:hanging="283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3. Please provide your plans to facilitate further research collaboration between the ASEAN region and Korea. </w:t>
      </w:r>
      <w:r w:rsidR="0012401E">
        <w:rPr>
          <w:rFonts w:ascii="Calibri" w:hAnsi="Calibri" w:cs="Calibri"/>
          <w:b/>
          <w:sz w:val="28"/>
        </w:rPr>
        <w:t xml:space="preserve">Try to be specific </w:t>
      </w:r>
      <w:r w:rsidR="002B0647">
        <w:rPr>
          <w:rFonts w:ascii="Calibri" w:hAnsi="Calibri" w:cs="Calibri" w:hint="eastAsia"/>
          <w:b/>
          <w:sz w:val="28"/>
        </w:rPr>
        <w:t>and</w:t>
      </w:r>
      <w:r w:rsidR="0012401E">
        <w:rPr>
          <w:rFonts w:ascii="Calibri" w:hAnsi="Calibri" w:cs="Calibri"/>
          <w:b/>
          <w:sz w:val="28"/>
        </w:rPr>
        <w:t xml:space="preserve"> </w:t>
      </w:r>
      <w:r w:rsidR="000E113D">
        <w:rPr>
          <w:rFonts w:ascii="Calibri" w:hAnsi="Calibri" w:cs="Calibri"/>
          <w:b/>
          <w:sz w:val="28"/>
        </w:rPr>
        <w:t>include research</w:t>
      </w:r>
      <w:r w:rsidR="002B0647">
        <w:rPr>
          <w:rFonts w:ascii="Calibri" w:hAnsi="Calibri" w:cs="Calibri"/>
          <w:b/>
          <w:sz w:val="28"/>
        </w:rPr>
        <w:t xml:space="preserve"> topic</w:t>
      </w:r>
      <w:r w:rsidR="000E113D">
        <w:rPr>
          <w:rFonts w:ascii="Calibri" w:hAnsi="Calibri" w:cs="Calibri"/>
          <w:b/>
          <w:sz w:val="28"/>
        </w:rPr>
        <w:t xml:space="preserve">, </w:t>
      </w:r>
      <w:r w:rsidR="002B0647">
        <w:rPr>
          <w:rFonts w:ascii="Calibri" w:hAnsi="Calibri" w:cs="Calibri"/>
          <w:b/>
          <w:sz w:val="28"/>
        </w:rPr>
        <w:t xml:space="preserve">research methods, </w:t>
      </w:r>
      <w:r w:rsidR="000E113D">
        <w:rPr>
          <w:rFonts w:ascii="Calibri" w:hAnsi="Calibri" w:cs="Calibri"/>
          <w:b/>
          <w:sz w:val="28"/>
        </w:rPr>
        <w:t>potential partnering instit</w:t>
      </w:r>
      <w:r w:rsidR="002B0647">
        <w:rPr>
          <w:rFonts w:ascii="Calibri" w:hAnsi="Calibri" w:cs="Calibri"/>
          <w:b/>
          <w:sz w:val="28"/>
        </w:rPr>
        <w:t xml:space="preserve">utions and collaboration plan, </w:t>
      </w:r>
      <w:r w:rsidR="000E113D">
        <w:rPr>
          <w:rFonts w:ascii="Calibri" w:hAnsi="Calibri" w:cs="Calibri"/>
          <w:b/>
          <w:sz w:val="28"/>
        </w:rPr>
        <w:t>and expected results.</w:t>
      </w:r>
    </w:p>
    <w:p w:rsidR="0012401E" w:rsidRPr="000C3548" w:rsidRDefault="0012401E" w:rsidP="0012401E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24"/>
      </w:tblGrid>
      <w:tr w:rsidR="0012401E" w:rsidTr="00747A6A">
        <w:trPr>
          <w:trHeight w:val="11184"/>
        </w:trPr>
        <w:tc>
          <w:tcPr>
            <w:tcW w:w="9224" w:type="dxa"/>
          </w:tcPr>
          <w:p w:rsidR="0012401E" w:rsidRPr="00D93DAD" w:rsidRDefault="0012401E" w:rsidP="00747A6A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p to 2-3 pages.</w:t>
            </w:r>
          </w:p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12401E" w:rsidTr="00747A6A">
        <w:trPr>
          <w:trHeight w:val="13042"/>
        </w:trPr>
        <w:tc>
          <w:tcPr>
            <w:tcW w:w="9224" w:type="dxa"/>
          </w:tcPr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12401E" w:rsidTr="00747A6A">
        <w:trPr>
          <w:trHeight w:val="12616"/>
        </w:trPr>
        <w:tc>
          <w:tcPr>
            <w:tcW w:w="9224" w:type="dxa"/>
          </w:tcPr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</w:tbl>
    <w:p w:rsidR="00417FD3" w:rsidRPr="0067679A" w:rsidRDefault="00417FD3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sectPr w:rsidR="00417FD3" w:rsidRPr="0067679A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0F05" w:rsidRDefault="00970F05" w:rsidP="003B0BB1">
      <w:pPr>
        <w:spacing w:after="0" w:line="240" w:lineRule="auto"/>
      </w:pPr>
      <w:r>
        <w:separator/>
      </w:r>
    </w:p>
  </w:endnote>
  <w:endnote w:type="continuationSeparator" w:id="0">
    <w:p w:rsidR="00970F05" w:rsidRDefault="00970F05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D940F4">
              <w:rPr>
                <w:rFonts w:ascii="Calibri" w:hAnsi="Calibri" w:cs="Calibri"/>
                <w:b/>
                <w:bCs/>
                <w:noProof/>
              </w:rPr>
              <w:t>2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D940F4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0F05" w:rsidRDefault="00970F05" w:rsidP="003B0BB1">
      <w:pPr>
        <w:spacing w:after="0" w:line="240" w:lineRule="auto"/>
      </w:pPr>
      <w:r>
        <w:separator/>
      </w:r>
    </w:p>
  </w:footnote>
  <w:footnote w:type="continuationSeparator" w:id="0">
    <w:p w:rsidR="00970F05" w:rsidRDefault="00970F05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CE5699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69504" behindDoc="1" locked="0" layoutInCell="1" allowOverlap="1" wp14:anchorId="781BC83E" wp14:editId="5CDDFD10">
          <wp:simplePos x="0" y="0"/>
          <wp:positionH relativeFrom="column">
            <wp:posOffset>427990</wp:posOffset>
          </wp:positionH>
          <wp:positionV relativeFrom="paragraph">
            <wp:posOffset>78740</wp:posOffset>
          </wp:positionV>
          <wp:extent cx="581025" cy="581025"/>
          <wp:effectExtent l="0" t="0" r="0" b="0"/>
          <wp:wrapTight wrapText="bothSides">
            <wp:wrapPolygon edited="0">
              <wp:start x="6374" y="0"/>
              <wp:lineTo x="0" y="2833"/>
              <wp:lineTo x="0" y="16997"/>
              <wp:lineTo x="6374" y="21246"/>
              <wp:lineTo x="14872" y="21246"/>
              <wp:lineTo x="21246" y="17705"/>
              <wp:lineTo x="21246" y="2833"/>
              <wp:lineTo x="14872" y="0"/>
              <wp:lineTo x="637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61312" behindDoc="0" locked="0" layoutInCell="1" allowOverlap="1" wp14:anchorId="4B424978" wp14:editId="490967B2">
          <wp:simplePos x="0" y="0"/>
          <wp:positionH relativeFrom="margin">
            <wp:posOffset>3914775</wp:posOffset>
          </wp:positionH>
          <wp:positionV relativeFrom="paragraph">
            <wp:posOffset>231140</wp:posOffset>
          </wp:positionV>
          <wp:extent cx="1681480" cy="302260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1480" cy="302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anchor distT="0" distB="0" distL="114300" distR="114300" simplePos="0" relativeHeight="251653120" behindDoc="0" locked="0" layoutInCell="1" allowOverlap="1" wp14:anchorId="28FD8C3A" wp14:editId="21F9681C">
          <wp:simplePos x="0" y="0"/>
          <wp:positionH relativeFrom="margin">
            <wp:posOffset>1981200</wp:posOffset>
          </wp:positionH>
          <wp:positionV relativeFrom="paragraph">
            <wp:posOffset>2540</wp:posOffset>
          </wp:positionV>
          <wp:extent cx="1238250" cy="67716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238250" cy="67716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83195E"/>
    <w:multiLevelType w:val="hybridMultilevel"/>
    <w:tmpl w:val="BBB80FA8"/>
    <w:lvl w:ilvl="0" w:tplc="DB1A163E">
      <w:start w:val="1"/>
      <w:numFmt w:val="decimal"/>
      <w:lvlText w:val="%1."/>
      <w:lvlJc w:val="left"/>
      <w:pPr>
        <w:ind w:left="760" w:hanging="360"/>
      </w:pPr>
      <w:rPr>
        <w:rFonts w:ascii="Lucida Sans Unicode" w:hAnsi="Lucida Sans Unicode" w:cs="Lucida Sans Unicode" w:hint="default"/>
        <w:b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C5B01E1"/>
    <w:multiLevelType w:val="hybridMultilevel"/>
    <w:tmpl w:val="256E4B40"/>
    <w:lvl w:ilvl="0" w:tplc="B9D4A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A8919F0"/>
    <w:multiLevelType w:val="hybridMultilevel"/>
    <w:tmpl w:val="717E70B2"/>
    <w:lvl w:ilvl="0" w:tplc="D1204A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1FA2"/>
    <w:rsid w:val="0003765D"/>
    <w:rsid w:val="0009574F"/>
    <w:rsid w:val="000B5F1D"/>
    <w:rsid w:val="000E113D"/>
    <w:rsid w:val="0012401E"/>
    <w:rsid w:val="001B683F"/>
    <w:rsid w:val="00264833"/>
    <w:rsid w:val="002A453D"/>
    <w:rsid w:val="002B0647"/>
    <w:rsid w:val="002C0A37"/>
    <w:rsid w:val="00317D65"/>
    <w:rsid w:val="003B0BB1"/>
    <w:rsid w:val="00417FD3"/>
    <w:rsid w:val="0043595A"/>
    <w:rsid w:val="00454C54"/>
    <w:rsid w:val="00462944"/>
    <w:rsid w:val="004728AD"/>
    <w:rsid w:val="00484B52"/>
    <w:rsid w:val="004B3681"/>
    <w:rsid w:val="004F1DBD"/>
    <w:rsid w:val="005421DC"/>
    <w:rsid w:val="00654A93"/>
    <w:rsid w:val="00660010"/>
    <w:rsid w:val="00671901"/>
    <w:rsid w:val="006725DA"/>
    <w:rsid w:val="0067679A"/>
    <w:rsid w:val="00676E7B"/>
    <w:rsid w:val="00677CFA"/>
    <w:rsid w:val="007066B8"/>
    <w:rsid w:val="0072683A"/>
    <w:rsid w:val="00730AA6"/>
    <w:rsid w:val="007E43A7"/>
    <w:rsid w:val="007E6C1C"/>
    <w:rsid w:val="007F7E65"/>
    <w:rsid w:val="008222CA"/>
    <w:rsid w:val="008C7E6C"/>
    <w:rsid w:val="00920ED5"/>
    <w:rsid w:val="00947EEE"/>
    <w:rsid w:val="00970F05"/>
    <w:rsid w:val="009768CD"/>
    <w:rsid w:val="0098703B"/>
    <w:rsid w:val="009C419A"/>
    <w:rsid w:val="00A3211B"/>
    <w:rsid w:val="00A45726"/>
    <w:rsid w:val="00A662C5"/>
    <w:rsid w:val="00A85D60"/>
    <w:rsid w:val="00AA4284"/>
    <w:rsid w:val="00AE1C3E"/>
    <w:rsid w:val="00AF2EA9"/>
    <w:rsid w:val="00BA2C20"/>
    <w:rsid w:val="00BA4139"/>
    <w:rsid w:val="00BE49E0"/>
    <w:rsid w:val="00CA59AC"/>
    <w:rsid w:val="00CB1CC1"/>
    <w:rsid w:val="00CE5699"/>
    <w:rsid w:val="00D201FD"/>
    <w:rsid w:val="00D310A3"/>
    <w:rsid w:val="00D472DA"/>
    <w:rsid w:val="00D6730A"/>
    <w:rsid w:val="00D83DED"/>
    <w:rsid w:val="00D940F4"/>
    <w:rsid w:val="00D960EC"/>
    <w:rsid w:val="00EA5E4A"/>
    <w:rsid w:val="00F82712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DEF3E"/>
  <w15:docId w15:val="{707F2A3D-3ABB-4692-9D01-9AA21555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22-04-07T06:09:00Z</dcterms:created>
  <dcterms:modified xsi:type="dcterms:W3CDTF">2022-04-07T06:09:00Z</dcterms:modified>
</cp:coreProperties>
</file>